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D4E3018" w14:textId="5343511A" w:rsidR="002D0AB1" w:rsidRPr="00FC238A" w:rsidRDefault="0020002E" w:rsidP="00FC238A">
      <w:pPr>
        <w:rPr>
          <w:lang w:val="en-US"/>
        </w:rPr>
      </w:pPr>
      <w:r w:rsidRPr="0030245F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498EC5" wp14:editId="04F84F5D">
                <wp:simplePos x="0" y="0"/>
                <wp:positionH relativeFrom="margin">
                  <wp:align>left</wp:align>
                </wp:positionH>
                <wp:positionV relativeFrom="paragraph">
                  <wp:posOffset>4878705</wp:posOffset>
                </wp:positionV>
                <wp:extent cx="5962650" cy="403860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403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3215D" w14:textId="713771C8" w:rsidR="002D0AB1" w:rsidRDefault="00FC238A" w:rsidP="00721FDC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714EF14" wp14:editId="67C32080">
                                  <wp:extent cx="1173306" cy="714375"/>
                                  <wp:effectExtent l="0" t="0" r="8255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4424" cy="7394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94364B" w14:textId="1A9918EF" w:rsidR="0030245F" w:rsidRPr="00721FDC" w:rsidRDefault="0030245F" w:rsidP="00FC238A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721FDC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Adolescent Parenting</w:t>
                            </w:r>
                          </w:p>
                          <w:p w14:paraId="76B15224" w14:textId="39B3C039" w:rsidR="00721FDC" w:rsidRDefault="00721FDC" w:rsidP="00721FDC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0245F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 xml:space="preserve">For parents/carers of children aged between 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1</w:t>
                            </w:r>
                            <w:r w:rsidRPr="0030245F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2-1</w:t>
                            </w:r>
                            <w:r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8</w:t>
                            </w:r>
                            <w:r w:rsidRPr="0030245F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 xml:space="preserve"> years</w:t>
                            </w:r>
                          </w:p>
                          <w:p w14:paraId="3FE22572" w14:textId="77777777" w:rsidR="00721FDC" w:rsidRDefault="00721FDC" w:rsidP="00721FDC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4ED50E8" w14:textId="77777777" w:rsidR="00721FDC" w:rsidRPr="0030245F" w:rsidRDefault="00721FDC" w:rsidP="00721FDC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his 2-hour information session aims to provide information on</w:t>
                            </w:r>
                          </w:p>
                          <w:p w14:paraId="53B737AC" w14:textId="77777777" w:rsidR="00721FDC" w:rsidRDefault="00721FDC" w:rsidP="00721FD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</w:p>
                          <w:p w14:paraId="5BF16AD9" w14:textId="28A36CA9" w:rsidR="00721FDC" w:rsidRDefault="00721FDC" w:rsidP="00721FDC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</w:rPr>
                            </w:pPr>
                            <w:r w:rsidRPr="00720B62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Adolescence is unique time of growth and change, where alongside al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l of the physical changes</w:t>
                            </w:r>
                            <w:r w:rsidR="00C63973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 xml:space="preserve"> </w:t>
                            </w:r>
                            <w:r w:rsidRPr="00720B62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teenagers are getting ready to move into adulthood.</w:t>
                            </w:r>
                          </w:p>
                          <w:p w14:paraId="39A1C162" w14:textId="77777777" w:rsidR="00721FDC" w:rsidRPr="00DE7E1D" w:rsidRDefault="00721FDC" w:rsidP="00721FD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dolescent development and its impacts</w:t>
                            </w:r>
                          </w:p>
                          <w:p w14:paraId="0D84B0EF" w14:textId="0193A0A8" w:rsidR="00721FDC" w:rsidRPr="00DE7E1D" w:rsidRDefault="00721FDC" w:rsidP="00721F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hallenges facing adolescent s &amp; parents/carers </w:t>
                            </w:r>
                          </w:p>
                          <w:p w14:paraId="2B1922AC" w14:textId="2FA703C2" w:rsidR="00721FDC" w:rsidRPr="00DE7E1D" w:rsidRDefault="00721FDC" w:rsidP="00721F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Understanding our child’s emotions &amp; help to regulate </w:t>
                            </w:r>
                          </w:p>
                          <w:p w14:paraId="04ABA033" w14:textId="6E3941CE" w:rsidR="00721FDC" w:rsidRPr="00DE7E1D" w:rsidRDefault="00721FDC" w:rsidP="00721F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uilding resilience </w:t>
                            </w:r>
                          </w:p>
                          <w:p w14:paraId="472D6F9C" w14:textId="250DFCB5" w:rsidR="00721FDC" w:rsidRPr="00DE7E1D" w:rsidRDefault="00721FDC" w:rsidP="00721FD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"/>
                              </w:numPr>
                              <w:spacing w:after="10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nnecting with your teenager</w:t>
                            </w:r>
                          </w:p>
                          <w:p w14:paraId="19112EE8" w14:textId="5B442553" w:rsidR="00721FDC" w:rsidRPr="00DE7E1D" w:rsidRDefault="00721FDC" w:rsidP="00721FDC">
                            <w:pPr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oblem solving</w:t>
                            </w:r>
                          </w:p>
                          <w:p w14:paraId="6058BCA3" w14:textId="19FDE585" w:rsidR="00721FDC" w:rsidRPr="00DE7E1D" w:rsidRDefault="00721FDC" w:rsidP="00721FDC">
                            <w:pPr>
                              <w:widowControl w:val="0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E7E1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amily Values </w:t>
                            </w:r>
                          </w:p>
                          <w:p w14:paraId="2AC721F3" w14:textId="7F6CC863" w:rsidR="0030245F" w:rsidRPr="0030245F" w:rsidRDefault="00395AFA" w:rsidP="0020002E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B50769A" wp14:editId="7F401866">
                                  <wp:extent cx="1333500" cy="335280"/>
                                  <wp:effectExtent l="0" t="0" r="0" b="7620"/>
                                  <wp:docPr id="11" name="Picture 11" descr="GatewayHealth Logo_cmy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atewayHealth Logo_cmy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2358" cy="3475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3498E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84.15pt;width:469.5pt;height:318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">
                <v:textbox>
                  <w:txbxContent>
                    <w:p w14:paraId="7E93215D" w14:textId="713771C8" w:rsidR="002D0AB1" w:rsidRDefault="00FC238A" w:rsidP="00721FDC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14EF14" wp14:editId="67C32080">
                            <wp:extent cx="1173306" cy="714375"/>
                            <wp:effectExtent l="0" t="0" r="8255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4424" cy="7394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94364B" w14:textId="1A9918EF" w:rsidR="0030245F" w:rsidRPr="00721FDC" w:rsidRDefault="0030245F" w:rsidP="00FC238A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721FDC">
                        <w:rPr>
                          <w:b/>
                          <w:sz w:val="28"/>
                          <w:szCs w:val="28"/>
                          <w:lang w:val="en-US"/>
                        </w:rPr>
                        <w:t>Adolescent Parenting</w:t>
                      </w:r>
                    </w:p>
                    <w:p w14:paraId="76B15224" w14:textId="39B3C039" w:rsidR="00721FDC" w:rsidRDefault="00721FDC" w:rsidP="00721FDC">
                      <w:pPr>
                        <w:spacing w:after="0" w:line="240" w:lineRule="auto"/>
                        <w:jc w:val="center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  <w:r w:rsidRPr="0030245F">
                        <w:rPr>
                          <w:i/>
                          <w:sz w:val="28"/>
                          <w:szCs w:val="28"/>
                          <w:lang w:val="en-US"/>
                        </w:rPr>
                        <w:t xml:space="preserve">For parents/carers of children aged between </w:t>
                      </w:r>
                      <w:r>
                        <w:rPr>
                          <w:i/>
                          <w:sz w:val="28"/>
                          <w:szCs w:val="28"/>
                          <w:lang w:val="en-US"/>
                        </w:rPr>
                        <w:t>1</w:t>
                      </w:r>
                      <w:r w:rsidRPr="0030245F">
                        <w:rPr>
                          <w:i/>
                          <w:sz w:val="28"/>
                          <w:szCs w:val="28"/>
                          <w:lang w:val="en-US"/>
                        </w:rPr>
                        <w:t>2-1</w:t>
                      </w:r>
                      <w:r>
                        <w:rPr>
                          <w:i/>
                          <w:sz w:val="28"/>
                          <w:szCs w:val="28"/>
                          <w:lang w:val="en-US"/>
                        </w:rPr>
                        <w:t>8</w:t>
                      </w:r>
                      <w:r w:rsidRPr="0030245F">
                        <w:rPr>
                          <w:i/>
                          <w:sz w:val="28"/>
                          <w:szCs w:val="28"/>
                          <w:lang w:val="en-US"/>
                        </w:rPr>
                        <w:t xml:space="preserve"> years</w:t>
                      </w:r>
                    </w:p>
                    <w:p w14:paraId="3FE22572" w14:textId="77777777" w:rsidR="00721FDC" w:rsidRDefault="00721FDC" w:rsidP="00721FDC">
                      <w:pPr>
                        <w:spacing w:after="0" w:line="240" w:lineRule="auto"/>
                        <w:jc w:val="center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</w:p>
                    <w:p w14:paraId="34ED50E8" w14:textId="77777777" w:rsidR="00721FDC" w:rsidRPr="0030245F" w:rsidRDefault="00721FDC" w:rsidP="00721FDC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b/>
                          <w:sz w:val="24"/>
                          <w:szCs w:val="24"/>
                          <w:lang w:val="en-US"/>
                        </w:rPr>
                        <w:t>This 2-hour information session aims to provide information on</w:t>
                      </w:r>
                    </w:p>
                    <w:p w14:paraId="53B737AC" w14:textId="77777777" w:rsidR="00721FDC" w:rsidRDefault="00721FDC" w:rsidP="00721FDC">
                      <w:pPr>
                        <w:spacing w:after="0"/>
                        <w:rPr>
                          <w:lang w:val="en-US"/>
                        </w:rPr>
                      </w:pPr>
                    </w:p>
                    <w:p w14:paraId="5BF16AD9" w14:textId="28A36CA9" w:rsidR="00721FDC" w:rsidRDefault="00721FDC" w:rsidP="00721FDC">
                      <w:pPr>
                        <w:widowControl w:val="0"/>
                        <w:jc w:val="center"/>
                        <w:rPr>
                          <w:rFonts w:ascii="Arial" w:hAnsi="Arial" w:cs="Arial"/>
                          <w:b/>
                          <w:i/>
                        </w:rPr>
                      </w:pPr>
                      <w:r w:rsidRPr="00720B62">
                        <w:rPr>
                          <w:rFonts w:ascii="Arial" w:hAnsi="Arial" w:cs="Arial"/>
                          <w:b/>
                          <w:i/>
                        </w:rPr>
                        <w:t>Adolescence is unique time of growth and change, where alongside al</w:t>
                      </w:r>
                      <w:r>
                        <w:rPr>
                          <w:rFonts w:ascii="Arial" w:hAnsi="Arial" w:cs="Arial"/>
                          <w:b/>
                          <w:i/>
                        </w:rPr>
                        <w:t>l of the physical changes</w:t>
                      </w:r>
                      <w:r w:rsidR="00C63973">
                        <w:rPr>
                          <w:rFonts w:ascii="Arial" w:hAnsi="Arial" w:cs="Arial"/>
                          <w:b/>
                          <w:i/>
                        </w:rPr>
                        <w:t>,</w:t>
                      </w:r>
                      <w:r>
                        <w:rPr>
                          <w:rFonts w:ascii="Arial" w:hAnsi="Arial" w:cs="Arial"/>
                          <w:b/>
                          <w:i/>
                        </w:rPr>
                        <w:t xml:space="preserve"> </w:t>
                      </w:r>
                      <w:r w:rsidRPr="00720B62">
                        <w:rPr>
                          <w:rFonts w:ascii="Arial" w:hAnsi="Arial" w:cs="Arial"/>
                          <w:b/>
                          <w:i/>
                        </w:rPr>
                        <w:t>teenagers are getting ready to move into adulthood.</w:t>
                      </w:r>
                    </w:p>
                    <w:p w14:paraId="39A1C162" w14:textId="77777777" w:rsidR="00721FDC" w:rsidRPr="00DE7E1D" w:rsidRDefault="00721FDC" w:rsidP="00721FDC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>Adolescent development and its impacts</w:t>
                      </w:r>
                    </w:p>
                    <w:p w14:paraId="0D84B0EF" w14:textId="0193A0A8" w:rsidR="00721FDC" w:rsidRPr="00DE7E1D" w:rsidRDefault="00721FDC" w:rsidP="00721F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hallenges facing adolescent s &amp; parents/carers </w:t>
                      </w:r>
                    </w:p>
                    <w:p w14:paraId="2B1922AC" w14:textId="2FA703C2" w:rsidR="00721FDC" w:rsidRPr="00DE7E1D" w:rsidRDefault="00721FDC" w:rsidP="00721F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Understanding our child’s emotions &amp; help to regulate </w:t>
                      </w:r>
                    </w:p>
                    <w:p w14:paraId="04ABA033" w14:textId="6E3941CE" w:rsidR="00721FDC" w:rsidRPr="00DE7E1D" w:rsidRDefault="00721FDC" w:rsidP="00721FD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uilding resilience </w:t>
                      </w:r>
                    </w:p>
                    <w:p w14:paraId="472D6F9C" w14:textId="250DFCB5" w:rsidR="00721FDC" w:rsidRPr="00DE7E1D" w:rsidRDefault="00721FDC" w:rsidP="00721FDC">
                      <w:pPr>
                        <w:pStyle w:val="ListParagraph"/>
                        <w:widowControl w:val="0"/>
                        <w:numPr>
                          <w:ilvl w:val="0"/>
                          <w:numId w:val="3"/>
                        </w:numPr>
                        <w:spacing w:after="10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>Connecting with your teenager</w:t>
                      </w:r>
                    </w:p>
                    <w:p w14:paraId="19112EE8" w14:textId="5B442553" w:rsidR="00721FDC" w:rsidRPr="00DE7E1D" w:rsidRDefault="00721FDC" w:rsidP="00721FDC">
                      <w:pPr>
                        <w:widowControl w:val="0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>Problem solving</w:t>
                      </w:r>
                    </w:p>
                    <w:p w14:paraId="6058BCA3" w14:textId="19FDE585" w:rsidR="00721FDC" w:rsidRPr="00DE7E1D" w:rsidRDefault="00721FDC" w:rsidP="00721FDC">
                      <w:pPr>
                        <w:widowControl w:val="0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E7E1D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amily Values </w:t>
                      </w:r>
                    </w:p>
                    <w:p w14:paraId="2AC721F3" w14:textId="7F6CC863" w:rsidR="0030245F" w:rsidRPr="0030245F" w:rsidRDefault="00395AFA" w:rsidP="0020002E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B50769A" wp14:editId="7F401866">
                            <wp:extent cx="1333500" cy="335280"/>
                            <wp:effectExtent l="0" t="0" r="0" b="7620"/>
                            <wp:docPr id="11" name="Picture 11" descr="GatewayHealth Logo_cmy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atewayHealth Logo_cmy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2358" cy="3475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36AD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EBDC1A" wp14:editId="2BCE1C8E">
                <wp:simplePos x="0" y="0"/>
                <wp:positionH relativeFrom="margin">
                  <wp:align>left</wp:align>
                </wp:positionH>
                <wp:positionV relativeFrom="paragraph">
                  <wp:posOffset>76200</wp:posOffset>
                </wp:positionV>
                <wp:extent cx="5924550" cy="4732020"/>
                <wp:effectExtent l="0" t="0" r="1905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732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39AF2" w14:textId="77777777" w:rsidR="002D0AB1" w:rsidRDefault="002D0AB1" w:rsidP="000E1D23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DC8571E" w14:textId="0A2593CD" w:rsidR="002D0AB1" w:rsidRDefault="002D0AB1" w:rsidP="002D0AB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5EA3DF4F" wp14:editId="4FBAD09C">
                                  <wp:extent cx="1457325" cy="1457325"/>
                                  <wp:effectExtent l="0" t="0" r="9525" b="952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57325" cy="1457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733BA5" w14:textId="4CE1D4A0" w:rsidR="0030245F" w:rsidRPr="0030245F" w:rsidRDefault="002D0AB1" w:rsidP="002D0AB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0245F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Emotion Coaching – Connecting with our kids</w:t>
                            </w:r>
                          </w:p>
                          <w:p w14:paraId="455837BF" w14:textId="758F0DEA" w:rsidR="002D0AB1" w:rsidRDefault="0030245F" w:rsidP="002D0AB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0245F">
                              <w:rPr>
                                <w:sz w:val="28"/>
                                <w:szCs w:val="28"/>
                                <w:lang w:val="en-US"/>
                              </w:rPr>
                              <w:t>(Based in the Tuning in Kids Program</w:t>
                            </w:r>
                            <w:bookmarkStart w:id="1" w:name="_Hlk78296327"/>
                            <w:r w:rsidR="00F42A97">
                              <w:rPr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14:paraId="22320C97" w14:textId="77777777" w:rsidR="002D0AB1" w:rsidRDefault="002D0AB1" w:rsidP="002D0AB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C47EDEA" w14:textId="3F90EB02" w:rsidR="0030245F" w:rsidRPr="002D0AB1" w:rsidRDefault="0030245F" w:rsidP="002D0AB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0245F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For parents/carers of children aged between 2-10 years</w:t>
                            </w:r>
                          </w:p>
                          <w:bookmarkEnd w:id="1"/>
                          <w:p w14:paraId="43CFA6CF" w14:textId="77777777" w:rsidR="0030245F" w:rsidRPr="0030245F" w:rsidRDefault="0030245F" w:rsidP="000E1D23">
                            <w:pPr>
                              <w:spacing w:after="0" w:line="240" w:lineRule="auto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E7F081F" w14:textId="0B8C7DC6" w:rsidR="0030245F" w:rsidRPr="0030245F" w:rsidRDefault="0030245F" w:rsidP="000E1D23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his 2-hour information session aims to provide information on</w:t>
                            </w:r>
                          </w:p>
                          <w:p w14:paraId="5A674622" w14:textId="77777777" w:rsidR="0030245F" w:rsidRPr="0030245F" w:rsidRDefault="0030245F" w:rsidP="000E1D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sz w:val="24"/>
                                <w:szCs w:val="24"/>
                                <w:lang w:val="en-US"/>
                              </w:rPr>
                              <w:t>Emotional intelligence and why it’s important</w:t>
                            </w:r>
                          </w:p>
                          <w:p w14:paraId="46FA5B05" w14:textId="77777777" w:rsidR="0030245F" w:rsidRPr="0030245F" w:rsidRDefault="0030245F" w:rsidP="000E1D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sz w:val="24"/>
                                <w:szCs w:val="24"/>
                                <w:lang w:val="en-US"/>
                              </w:rPr>
                              <w:t>Looking at children’s brain development</w:t>
                            </w:r>
                          </w:p>
                          <w:p w14:paraId="0D82B266" w14:textId="51FEC8C9" w:rsidR="0030245F" w:rsidRPr="0030245F" w:rsidRDefault="0030245F" w:rsidP="000E1D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uning into your children’s emotions to help manage behavior </w:t>
                            </w:r>
                          </w:p>
                          <w:p w14:paraId="6A02B5E3" w14:textId="77777777" w:rsidR="0030245F" w:rsidRPr="0030245F" w:rsidRDefault="0030245F" w:rsidP="000E1D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sz w:val="24"/>
                                <w:szCs w:val="24"/>
                                <w:lang w:val="en-US"/>
                              </w:rPr>
                              <w:t>Learn about ‘emotion coaching’ – helping children to understand and regulate their emotions</w:t>
                            </w:r>
                          </w:p>
                          <w:p w14:paraId="16944D9F" w14:textId="77777777" w:rsidR="0020002E" w:rsidRPr="0020002E" w:rsidRDefault="0030245F" w:rsidP="000E1D2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0245F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Looking at the different styles of parenting </w:t>
                            </w:r>
                          </w:p>
                          <w:p w14:paraId="0508C692" w14:textId="2266FAC3" w:rsidR="0030245F" w:rsidRPr="0030245F" w:rsidRDefault="0020002E" w:rsidP="0020002E">
                            <w:pPr>
                              <w:pStyle w:val="ListParagraph"/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97A66AA" wp14:editId="3AB212E8">
                                  <wp:extent cx="1333500" cy="335280"/>
                                  <wp:effectExtent l="0" t="0" r="0" b="7620"/>
                                  <wp:docPr id="5" name="Picture 5" descr="GatewayHealth Logo_cmy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atewayHealth Logo_cmy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2350" cy="3475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CB6813E" w14:textId="77777777" w:rsidR="0030245F" w:rsidRPr="0030245F" w:rsidRDefault="0030245F" w:rsidP="000E1D23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FEBFB87" w14:textId="39C4EDD0" w:rsidR="00836ADE" w:rsidRDefault="00836A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7EBDC1A" id="_x0000_s1027" type="#_x0000_t202" style="position:absolute;margin-left:0;margin-top:6pt;width:466.5pt;height:372.6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">
                <v:textbox>
                  <w:txbxContent>
                    <w:p w14:paraId="32839AF2" w14:textId="77777777" w:rsidR="002D0AB1" w:rsidRDefault="002D0AB1" w:rsidP="000E1D23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14:paraId="7DC8571E" w14:textId="0A2593CD" w:rsidR="002D0AB1" w:rsidRDefault="002D0AB1" w:rsidP="002D0AB1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EA3DF4F" wp14:editId="4FBAD09C">
                            <wp:extent cx="1457325" cy="1457325"/>
                            <wp:effectExtent l="0" t="0" r="9525" b="952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57325" cy="1457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733BA5" w14:textId="4CE1D4A0" w:rsidR="0030245F" w:rsidRPr="0030245F" w:rsidRDefault="002D0AB1" w:rsidP="002D0AB1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30245F">
                        <w:rPr>
                          <w:b/>
                          <w:sz w:val="28"/>
                          <w:szCs w:val="28"/>
                          <w:lang w:val="en-US"/>
                        </w:rPr>
                        <w:t>Emotion Coaching – Connecting with our kids</w:t>
                      </w:r>
                    </w:p>
                    <w:p w14:paraId="455837BF" w14:textId="758F0DEA" w:rsidR="002D0AB1" w:rsidRDefault="0030245F" w:rsidP="002D0AB1">
                      <w:pPr>
                        <w:spacing w:after="0" w:line="240" w:lineRule="auto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30245F">
                        <w:rPr>
                          <w:sz w:val="28"/>
                          <w:szCs w:val="28"/>
                          <w:lang w:val="en-US"/>
                        </w:rPr>
                        <w:t>(Based in the Tuning in Kids Program</w:t>
                      </w:r>
                      <w:bookmarkStart w:id="1" w:name="_Hlk78296327"/>
                      <w:r w:rsidR="00F42A97">
                        <w:rPr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14:paraId="22320C97" w14:textId="77777777" w:rsidR="002D0AB1" w:rsidRDefault="002D0AB1" w:rsidP="002D0AB1">
                      <w:pPr>
                        <w:spacing w:after="0" w:line="240" w:lineRule="auto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3C47EDEA" w14:textId="3F90EB02" w:rsidR="0030245F" w:rsidRPr="002D0AB1" w:rsidRDefault="0030245F" w:rsidP="002D0AB1">
                      <w:pPr>
                        <w:spacing w:after="0" w:line="240" w:lineRule="auto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30245F">
                        <w:rPr>
                          <w:i/>
                          <w:sz w:val="28"/>
                          <w:szCs w:val="28"/>
                          <w:lang w:val="en-US"/>
                        </w:rPr>
                        <w:t>For parents/carers of children aged between 2-10 years</w:t>
                      </w:r>
                    </w:p>
                    <w:bookmarkEnd w:id="1"/>
                    <w:p w14:paraId="43CFA6CF" w14:textId="77777777" w:rsidR="0030245F" w:rsidRPr="0030245F" w:rsidRDefault="0030245F" w:rsidP="000E1D23">
                      <w:pPr>
                        <w:spacing w:after="0" w:line="240" w:lineRule="auto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</w:p>
                    <w:p w14:paraId="2E7F081F" w14:textId="0B8C7DC6" w:rsidR="0030245F" w:rsidRPr="0030245F" w:rsidRDefault="0030245F" w:rsidP="000E1D23">
                      <w:pPr>
                        <w:spacing w:after="0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b/>
                          <w:sz w:val="24"/>
                          <w:szCs w:val="24"/>
                          <w:lang w:val="en-US"/>
                        </w:rPr>
                        <w:t>This 2-hour information session aims to provide information on</w:t>
                      </w:r>
                    </w:p>
                    <w:p w14:paraId="5A674622" w14:textId="77777777" w:rsidR="0030245F" w:rsidRPr="0030245F" w:rsidRDefault="0030245F" w:rsidP="000E1D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sz w:val="24"/>
                          <w:szCs w:val="24"/>
                          <w:lang w:val="en-US"/>
                        </w:rPr>
                        <w:t>Emotional intelligence and why it’s important</w:t>
                      </w:r>
                    </w:p>
                    <w:p w14:paraId="46FA5B05" w14:textId="77777777" w:rsidR="0030245F" w:rsidRPr="0030245F" w:rsidRDefault="0030245F" w:rsidP="000E1D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sz w:val="24"/>
                          <w:szCs w:val="24"/>
                          <w:lang w:val="en-US"/>
                        </w:rPr>
                        <w:t>Looking at children’s brain development</w:t>
                      </w:r>
                    </w:p>
                    <w:p w14:paraId="0D82B266" w14:textId="51FEC8C9" w:rsidR="0030245F" w:rsidRPr="0030245F" w:rsidRDefault="0030245F" w:rsidP="000E1D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sz w:val="24"/>
                          <w:szCs w:val="24"/>
                          <w:lang w:val="en-US"/>
                        </w:rPr>
                        <w:t xml:space="preserve">Tuning into your children’s emotions to help manage behavior </w:t>
                      </w:r>
                    </w:p>
                    <w:p w14:paraId="6A02B5E3" w14:textId="77777777" w:rsidR="0030245F" w:rsidRPr="0030245F" w:rsidRDefault="0030245F" w:rsidP="000E1D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sz w:val="24"/>
                          <w:szCs w:val="24"/>
                          <w:lang w:val="en-US"/>
                        </w:rPr>
                        <w:t>Learn about ‘emotion coaching’ – helping children to understand and regulate their emotions</w:t>
                      </w:r>
                    </w:p>
                    <w:p w14:paraId="16944D9F" w14:textId="77777777" w:rsidR="0020002E" w:rsidRPr="0020002E" w:rsidRDefault="0030245F" w:rsidP="000E1D2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0245F">
                        <w:rPr>
                          <w:sz w:val="24"/>
                          <w:szCs w:val="24"/>
                          <w:lang w:val="en-US"/>
                        </w:rPr>
                        <w:t xml:space="preserve">Looking at the different styles of parenting </w:t>
                      </w:r>
                    </w:p>
                    <w:p w14:paraId="0508C692" w14:textId="2266FAC3" w:rsidR="0030245F" w:rsidRPr="0030245F" w:rsidRDefault="0020002E" w:rsidP="0020002E">
                      <w:pPr>
                        <w:pStyle w:val="ListParagraph"/>
                        <w:spacing w:after="0"/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97A66AA" wp14:editId="3AB212E8">
                            <wp:extent cx="1333500" cy="335280"/>
                            <wp:effectExtent l="0" t="0" r="0" b="7620"/>
                            <wp:docPr id="5" name="Picture 5" descr="GatewayHealth Logo_cmy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atewayHealth Logo_cmy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2350" cy="3475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CB6813E" w14:textId="77777777" w:rsidR="0030245F" w:rsidRPr="0030245F" w:rsidRDefault="0030245F" w:rsidP="000E1D23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FEBFB87" w14:textId="39C4EDD0" w:rsidR="00836ADE" w:rsidRDefault="00836ADE"/>
                  </w:txbxContent>
                </v:textbox>
                <w10:wrap type="square" anchorx="margin"/>
              </v:shape>
            </w:pict>
          </mc:Fallback>
        </mc:AlternateContent>
      </w:r>
    </w:p>
    <w:p w14:paraId="2CAD5BB1" w14:textId="73D18D42" w:rsidR="002D0AB1" w:rsidRDefault="00395AFA" w:rsidP="00FB068D">
      <w:pPr>
        <w:pStyle w:val="ListParagraph"/>
        <w:rPr>
          <w:lang w:val="en-US"/>
        </w:rPr>
      </w:pPr>
      <w:r w:rsidRPr="003F131A"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4C368EB" wp14:editId="7FA19117">
                <wp:simplePos x="0" y="0"/>
                <wp:positionH relativeFrom="margin">
                  <wp:posOffset>-152400</wp:posOffset>
                </wp:positionH>
                <wp:positionV relativeFrom="paragraph">
                  <wp:posOffset>4783455</wp:posOffset>
                </wp:positionV>
                <wp:extent cx="6202680" cy="4048125"/>
                <wp:effectExtent l="0" t="0" r="2667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404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E8274" w14:textId="557CA352" w:rsidR="00A32BA2" w:rsidRDefault="0012294A" w:rsidP="003F131A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59036C6F" wp14:editId="7363C4AA">
                                  <wp:extent cx="2305050" cy="886259"/>
                                  <wp:effectExtent l="0" t="0" r="0" b="952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48144" cy="9028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D146E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562F8EE6" w14:textId="4DDF76E5" w:rsidR="003F131A" w:rsidRDefault="003F131A" w:rsidP="00F42A97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F131A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ising Resilient Children</w:t>
                            </w:r>
                          </w:p>
                          <w:p w14:paraId="10E10EE1" w14:textId="0C15BB3A" w:rsidR="00F42A97" w:rsidRDefault="00F42A97" w:rsidP="00F42A97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42A97">
                              <w:rPr>
                                <w:sz w:val="28"/>
                                <w:szCs w:val="28"/>
                                <w:lang w:val="en-US"/>
                              </w:rPr>
                              <w:t>(From the Triple P International)</w:t>
                            </w:r>
                          </w:p>
                          <w:p w14:paraId="38BC653B" w14:textId="77777777" w:rsidR="00F42A97" w:rsidRPr="00F42A97" w:rsidRDefault="00F42A97" w:rsidP="00F42A97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1584AA4" w14:textId="77777777" w:rsidR="003F131A" w:rsidRPr="00DE7E1D" w:rsidRDefault="003F131A" w:rsidP="003F131A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DE7E1D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For parents/carers of children aged between 2-12 years</w:t>
                            </w:r>
                          </w:p>
                          <w:p w14:paraId="43345B55" w14:textId="77777777" w:rsidR="003F131A" w:rsidRPr="00A16A91" w:rsidRDefault="003F131A" w:rsidP="003F131A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4AA0A472" w14:textId="77777777" w:rsidR="003F131A" w:rsidRPr="003F131A" w:rsidRDefault="003F131A" w:rsidP="003F131A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his 2-hour information session aims to provide information on</w:t>
                            </w:r>
                          </w:p>
                          <w:p w14:paraId="7FFDE440" w14:textId="7AD7CF8D" w:rsidR="003F131A" w:rsidRP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Recognising and accepting feelings </w:t>
                            </w:r>
                          </w:p>
                          <w:p w14:paraId="53E2E9AB" w14:textId="1621266F" w:rsidR="003F131A" w:rsidRP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xpression of feelings </w:t>
                            </w:r>
                          </w:p>
                          <w:p w14:paraId="44B23EE6" w14:textId="77777777" w:rsidR="003F131A" w:rsidRP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>Building a positive outlook</w:t>
                            </w:r>
                          </w:p>
                          <w:p w14:paraId="3F15CFC4" w14:textId="77777777" w:rsidR="003F131A" w:rsidRP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Developing coping skills </w:t>
                            </w:r>
                          </w:p>
                          <w:p w14:paraId="0C0DBA43" w14:textId="53608773" w:rsidR="003F131A" w:rsidRP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Dealing with negative feelings </w:t>
                            </w:r>
                          </w:p>
                          <w:p w14:paraId="10CC363C" w14:textId="68B2F3D3" w:rsidR="003F131A" w:rsidRDefault="003F131A" w:rsidP="003F13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Stressful life events  </w:t>
                            </w:r>
                          </w:p>
                          <w:p w14:paraId="3440CC88" w14:textId="4ADC6A14" w:rsidR="00395AFA" w:rsidRPr="003F131A" w:rsidRDefault="00395AFA" w:rsidP="00395AFA">
                            <w:pPr>
                              <w:pStyle w:val="ListParagraph"/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4DE57A9" wp14:editId="60D5B26E">
                                  <wp:extent cx="1194899" cy="407035"/>
                                  <wp:effectExtent l="0" t="0" r="5715" b="0"/>
                                  <wp:docPr id="12" name="Picture 12" descr="GatewayHealth Logo_cmy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atewayHealth Logo_cmy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5214" cy="4173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4C368EB" id="_x0000_s1028" type="#_x0000_t202" style="position:absolute;left:0;text-align:left;margin-left:-12pt;margin-top:376.65pt;width:488.4pt;height:318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">
                <v:textbox>
                  <w:txbxContent>
                    <w:p w14:paraId="51DE8274" w14:textId="557CA352" w:rsidR="00A32BA2" w:rsidRDefault="0012294A" w:rsidP="003F131A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036C6F" wp14:editId="7363C4AA">
                            <wp:extent cx="2305050" cy="886259"/>
                            <wp:effectExtent l="0" t="0" r="0" b="952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48144" cy="9028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D146E">
                        <w:rPr>
                          <w:noProof/>
                        </w:rPr>
                        <w:t xml:space="preserve"> </w:t>
                      </w:r>
                    </w:p>
                    <w:p w14:paraId="562F8EE6" w14:textId="4DDF76E5" w:rsidR="003F131A" w:rsidRDefault="003F131A" w:rsidP="00F42A97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3F131A">
                        <w:rPr>
                          <w:b/>
                          <w:sz w:val="28"/>
                          <w:szCs w:val="28"/>
                          <w:lang w:val="en-US"/>
                        </w:rPr>
                        <w:t>Raising Resilient Children</w:t>
                      </w:r>
                    </w:p>
                    <w:p w14:paraId="10E10EE1" w14:textId="0C15BB3A" w:rsidR="00F42A97" w:rsidRDefault="00F42A97" w:rsidP="00F42A97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F42A97">
                        <w:rPr>
                          <w:sz w:val="28"/>
                          <w:szCs w:val="28"/>
                          <w:lang w:val="en-US"/>
                        </w:rPr>
                        <w:t>(From the Triple P International)</w:t>
                      </w:r>
                    </w:p>
                    <w:p w14:paraId="38BC653B" w14:textId="77777777" w:rsidR="00F42A97" w:rsidRPr="00F42A97" w:rsidRDefault="00F42A97" w:rsidP="00F42A97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51584AA4" w14:textId="77777777" w:rsidR="003F131A" w:rsidRPr="00DE7E1D" w:rsidRDefault="003F131A" w:rsidP="003F131A">
                      <w:pPr>
                        <w:spacing w:after="0" w:line="240" w:lineRule="auto"/>
                        <w:jc w:val="center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  <w:r w:rsidRPr="00DE7E1D">
                        <w:rPr>
                          <w:i/>
                          <w:sz w:val="28"/>
                          <w:szCs w:val="28"/>
                          <w:lang w:val="en-US"/>
                        </w:rPr>
                        <w:t>For parents/carers of children aged between 2-12 years</w:t>
                      </w:r>
                    </w:p>
                    <w:p w14:paraId="43345B55" w14:textId="77777777" w:rsidR="003F131A" w:rsidRPr="00A16A91" w:rsidRDefault="003F131A" w:rsidP="003F131A">
                      <w:pPr>
                        <w:spacing w:after="0" w:line="240" w:lineRule="auto"/>
                        <w:jc w:val="center"/>
                        <w:rPr>
                          <w:i/>
                          <w:lang w:val="en-US"/>
                        </w:rPr>
                      </w:pPr>
                    </w:p>
                    <w:p w14:paraId="4AA0A472" w14:textId="77777777" w:rsidR="003F131A" w:rsidRPr="003F131A" w:rsidRDefault="003F131A" w:rsidP="003F131A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b/>
                          <w:sz w:val="24"/>
                          <w:szCs w:val="24"/>
                          <w:lang w:val="en-US"/>
                        </w:rPr>
                        <w:t>This 2-hour information session aims to provide information on</w:t>
                      </w:r>
                    </w:p>
                    <w:p w14:paraId="7FFDE440" w14:textId="7AD7CF8D" w:rsidR="003F131A" w:rsidRP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Recognising and accepting feelings </w:t>
                      </w:r>
                    </w:p>
                    <w:p w14:paraId="53E2E9AB" w14:textId="1621266F" w:rsidR="003F131A" w:rsidRP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Expression of feelings </w:t>
                      </w:r>
                    </w:p>
                    <w:p w14:paraId="44B23EE6" w14:textId="77777777" w:rsidR="003F131A" w:rsidRP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>Building a positive outlook</w:t>
                      </w:r>
                    </w:p>
                    <w:p w14:paraId="3F15CFC4" w14:textId="77777777" w:rsidR="003F131A" w:rsidRP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Developing coping skills </w:t>
                      </w:r>
                    </w:p>
                    <w:p w14:paraId="0C0DBA43" w14:textId="53608773" w:rsidR="003F131A" w:rsidRP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Dealing with negative feelings </w:t>
                      </w:r>
                    </w:p>
                    <w:p w14:paraId="10CC363C" w14:textId="68B2F3D3" w:rsidR="003F131A" w:rsidRDefault="003F131A" w:rsidP="003F131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Stressful life events  </w:t>
                      </w:r>
                    </w:p>
                    <w:p w14:paraId="3440CC88" w14:textId="4ADC6A14" w:rsidR="00395AFA" w:rsidRPr="003F131A" w:rsidRDefault="00395AFA" w:rsidP="00395AFA">
                      <w:pPr>
                        <w:pStyle w:val="ListParagraph"/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4DE57A9" wp14:editId="60D5B26E">
                            <wp:extent cx="1194899" cy="407035"/>
                            <wp:effectExtent l="0" t="0" r="5715" b="0"/>
                            <wp:docPr id="12" name="Picture 12" descr="GatewayHealth Logo_cmy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atewayHealth Logo_cmy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5214" cy="4173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D146E" w:rsidRPr="00FB068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A30CE8" wp14:editId="5E64D861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6153150" cy="43053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430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12944A" w14:textId="77777777" w:rsidR="0012294A" w:rsidRDefault="0012294A" w:rsidP="00A32BA2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502903C5" wp14:editId="66553B8A">
                                  <wp:extent cx="2183534" cy="847725"/>
                                  <wp:effectExtent l="0" t="0" r="762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1820" cy="8587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16A91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  <w:p w14:paraId="26726632" w14:textId="4F84BCBD" w:rsidR="00FB068D" w:rsidRDefault="005C674F" w:rsidP="00A32BA2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16A91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The Power of Positive Parenting</w:t>
                            </w:r>
                          </w:p>
                          <w:p w14:paraId="32497C9F" w14:textId="281B695D" w:rsidR="00F42A97" w:rsidRDefault="00F42A97" w:rsidP="00A32BA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42A97">
                              <w:rPr>
                                <w:sz w:val="28"/>
                                <w:szCs w:val="28"/>
                                <w:lang w:val="en-US"/>
                              </w:rPr>
                              <w:t>(From the Triple P International)</w:t>
                            </w:r>
                          </w:p>
                          <w:p w14:paraId="3EA5D141" w14:textId="77777777" w:rsidR="00F42A97" w:rsidRPr="00A16A91" w:rsidRDefault="00F42A97" w:rsidP="00A32BA2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D9799CB" w14:textId="72D588BB" w:rsidR="00FA16C8" w:rsidRPr="00DE7E1D" w:rsidRDefault="00FA16C8" w:rsidP="00893666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DE7E1D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For parents/carers of children aged between 2-12 years</w:t>
                            </w:r>
                          </w:p>
                          <w:p w14:paraId="04EB5D0E" w14:textId="77777777" w:rsidR="00AE0237" w:rsidRPr="00A16A91" w:rsidRDefault="00AE0237" w:rsidP="00893666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545DA3F2" w14:textId="5F735193" w:rsidR="00AE0237" w:rsidRPr="00DE7E1D" w:rsidRDefault="00AE0237" w:rsidP="00893666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his 2-hour information session aims to provide information on</w:t>
                            </w:r>
                          </w:p>
                          <w:p w14:paraId="09D29128" w14:textId="371B3BE0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uilding strong relationships with children </w:t>
                            </w:r>
                          </w:p>
                          <w:p w14:paraId="17C93167" w14:textId="70A42EB1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Good communication </w:t>
                            </w:r>
                          </w:p>
                          <w:p w14:paraId="65A031F0" w14:textId="2AD4C9E2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eaching children new skills </w:t>
                            </w:r>
                          </w:p>
                          <w:p w14:paraId="680CF28A" w14:textId="27ADDD48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redictable routines </w:t>
                            </w:r>
                          </w:p>
                          <w:p w14:paraId="540EE534" w14:textId="70C3DEB8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Focusing on the positive’s </w:t>
                            </w:r>
                          </w:p>
                          <w:p w14:paraId="254424AB" w14:textId="3D67CB33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ositive environment </w:t>
                            </w:r>
                          </w:p>
                          <w:p w14:paraId="5DCFDB94" w14:textId="5AC6637C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xpectations of children </w:t>
                            </w:r>
                          </w:p>
                          <w:p w14:paraId="51EB2B9C" w14:textId="35DFC9AD" w:rsidR="00A16A91" w:rsidRPr="00DE7E1D" w:rsidRDefault="00A16A91" w:rsidP="00A16A9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alancing family life </w:t>
                            </w:r>
                          </w:p>
                          <w:p w14:paraId="233F471B" w14:textId="19143333" w:rsidR="00FA16C8" w:rsidRPr="00A16A91" w:rsidRDefault="0020002E" w:rsidP="0020002E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6FCED51" wp14:editId="20290256">
                                  <wp:extent cx="1194899" cy="407035"/>
                                  <wp:effectExtent l="0" t="0" r="5715" b="0"/>
                                  <wp:docPr id="10" name="Picture 10" descr="GatewayHealth Logo_cmy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atewayHealth Logo_cmy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5214" cy="4173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C0DC1E" w14:textId="340821ED" w:rsidR="005C674F" w:rsidRPr="00A16A91" w:rsidRDefault="005C674F" w:rsidP="0020002E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EA30CE8" id="_x0000_s1029" type="#_x0000_t202" style="position:absolute;left:0;text-align:left;margin-left:0;margin-top:18pt;width:484.5pt;height:339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">
                <v:textbox>
                  <w:txbxContent>
                    <w:p w14:paraId="7F12944A" w14:textId="77777777" w:rsidR="0012294A" w:rsidRDefault="0012294A" w:rsidP="00A32BA2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02903C5" wp14:editId="66553B8A">
                            <wp:extent cx="2183534" cy="847725"/>
                            <wp:effectExtent l="0" t="0" r="762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1820" cy="8587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16A91">
                        <w:rPr>
                          <w:b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</w:p>
                    <w:p w14:paraId="26726632" w14:textId="4F84BCBD" w:rsidR="00FB068D" w:rsidRDefault="005C674F" w:rsidP="00A32BA2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A16A91">
                        <w:rPr>
                          <w:b/>
                          <w:sz w:val="28"/>
                          <w:szCs w:val="28"/>
                          <w:lang w:val="en-US"/>
                        </w:rPr>
                        <w:t>The Power of Positive Parenting</w:t>
                      </w:r>
                    </w:p>
                    <w:p w14:paraId="32497C9F" w14:textId="281B695D" w:rsidR="00F42A97" w:rsidRDefault="00F42A97" w:rsidP="00A32BA2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F42A97">
                        <w:rPr>
                          <w:sz w:val="28"/>
                          <w:szCs w:val="28"/>
                          <w:lang w:val="en-US"/>
                        </w:rPr>
                        <w:t>(From the Triple P International)</w:t>
                      </w:r>
                    </w:p>
                    <w:p w14:paraId="3EA5D141" w14:textId="77777777" w:rsidR="00F42A97" w:rsidRPr="00A16A91" w:rsidRDefault="00F42A97" w:rsidP="00A32BA2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14:paraId="4D9799CB" w14:textId="72D588BB" w:rsidR="00FA16C8" w:rsidRPr="00DE7E1D" w:rsidRDefault="00FA16C8" w:rsidP="00893666">
                      <w:pPr>
                        <w:spacing w:after="0" w:line="240" w:lineRule="auto"/>
                        <w:jc w:val="center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  <w:r w:rsidRPr="00DE7E1D">
                        <w:rPr>
                          <w:i/>
                          <w:sz w:val="28"/>
                          <w:szCs w:val="28"/>
                          <w:lang w:val="en-US"/>
                        </w:rPr>
                        <w:t>For parents/carers of children aged between 2-12 years</w:t>
                      </w:r>
                    </w:p>
                    <w:p w14:paraId="04EB5D0E" w14:textId="77777777" w:rsidR="00AE0237" w:rsidRPr="00A16A91" w:rsidRDefault="00AE0237" w:rsidP="00893666">
                      <w:pPr>
                        <w:spacing w:after="0" w:line="240" w:lineRule="auto"/>
                        <w:jc w:val="center"/>
                        <w:rPr>
                          <w:i/>
                          <w:lang w:val="en-US"/>
                        </w:rPr>
                      </w:pPr>
                    </w:p>
                    <w:p w14:paraId="545DA3F2" w14:textId="5F735193" w:rsidR="00AE0237" w:rsidRPr="00DE7E1D" w:rsidRDefault="00AE0237" w:rsidP="00893666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b/>
                          <w:sz w:val="24"/>
                          <w:szCs w:val="24"/>
                          <w:lang w:val="en-US"/>
                        </w:rPr>
                        <w:t>This 2-hour information session aims to provide information on</w:t>
                      </w:r>
                    </w:p>
                    <w:p w14:paraId="09D29128" w14:textId="371B3BE0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Building strong relationships with children </w:t>
                      </w:r>
                    </w:p>
                    <w:p w14:paraId="17C93167" w14:textId="70A42EB1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Good communication </w:t>
                      </w:r>
                    </w:p>
                    <w:p w14:paraId="65A031F0" w14:textId="2AD4C9E2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Teaching children new skills </w:t>
                      </w:r>
                    </w:p>
                    <w:p w14:paraId="680CF28A" w14:textId="27ADDD48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Predictable routines </w:t>
                      </w:r>
                    </w:p>
                    <w:p w14:paraId="540EE534" w14:textId="70C3DEB8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Focusing on the positive’s </w:t>
                      </w:r>
                    </w:p>
                    <w:p w14:paraId="254424AB" w14:textId="3D67CB33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Positive environment </w:t>
                      </w:r>
                    </w:p>
                    <w:p w14:paraId="5DCFDB94" w14:textId="5AC6637C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Expectations of children </w:t>
                      </w:r>
                    </w:p>
                    <w:p w14:paraId="51EB2B9C" w14:textId="35DFC9AD" w:rsidR="00A16A91" w:rsidRPr="00DE7E1D" w:rsidRDefault="00A16A91" w:rsidP="00A16A9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sz w:val="24"/>
                          <w:szCs w:val="24"/>
                          <w:lang w:val="en-US"/>
                        </w:rPr>
                        <w:t xml:space="preserve">Balancing family life </w:t>
                      </w:r>
                    </w:p>
                    <w:p w14:paraId="233F471B" w14:textId="19143333" w:rsidR="00FA16C8" w:rsidRPr="00A16A91" w:rsidRDefault="0020002E" w:rsidP="0020002E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36FCED51" wp14:editId="20290256">
                            <wp:extent cx="1194899" cy="407035"/>
                            <wp:effectExtent l="0" t="0" r="5715" b="0"/>
                            <wp:docPr id="10" name="Picture 10" descr="GatewayHealth Logo_cmy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atewayHealth Logo_cmy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5214" cy="4173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C0DC1E" w14:textId="340821ED" w:rsidR="005C674F" w:rsidRPr="00A16A91" w:rsidRDefault="005C674F" w:rsidP="0020002E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31A5FF9" w14:textId="2F5A80CA" w:rsidR="0012294A" w:rsidRDefault="00395AFA" w:rsidP="00DD146E">
      <w:pPr>
        <w:rPr>
          <w:lang w:val="en-US"/>
        </w:rPr>
      </w:pPr>
      <w:r w:rsidRPr="00DE7E1D"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DE6244D" wp14:editId="302071B7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153150" cy="426720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61AB8" w14:textId="4C93AAC5" w:rsidR="00A32BA2" w:rsidRDefault="00A32BA2" w:rsidP="00A32BA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C8C212F" wp14:editId="05D88E07">
                                  <wp:extent cx="2009775" cy="103822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09775" cy="1038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531FE0" w14:textId="393F1F0F" w:rsidR="00DE7E1D" w:rsidRDefault="00DE7E1D" w:rsidP="00F42A97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F131A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ising Confident, Competent Children</w:t>
                            </w:r>
                          </w:p>
                          <w:p w14:paraId="45974F1A" w14:textId="52F5321B" w:rsidR="00F42A97" w:rsidRDefault="00F42A97" w:rsidP="00F42A97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42A97">
                              <w:rPr>
                                <w:sz w:val="28"/>
                                <w:szCs w:val="28"/>
                                <w:lang w:val="en-US"/>
                              </w:rPr>
                              <w:t>(From the Triple P International)</w:t>
                            </w:r>
                          </w:p>
                          <w:p w14:paraId="23902035" w14:textId="77777777" w:rsidR="00F42A97" w:rsidRPr="003F131A" w:rsidRDefault="00F42A97" w:rsidP="00F42A97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8C419CE" w14:textId="77777777" w:rsidR="00DE7E1D" w:rsidRPr="003F131A" w:rsidRDefault="00DE7E1D" w:rsidP="003F131A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F131A">
                              <w:rPr>
                                <w:i/>
                                <w:sz w:val="28"/>
                                <w:szCs w:val="28"/>
                                <w:lang w:val="en-US"/>
                              </w:rPr>
                              <w:t>For parents/carers of children aged between 2-12 years</w:t>
                            </w:r>
                          </w:p>
                          <w:p w14:paraId="161EDF23" w14:textId="77777777" w:rsidR="00DE7E1D" w:rsidRPr="00A16A91" w:rsidRDefault="00DE7E1D" w:rsidP="00DE7E1D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</w:p>
                          <w:p w14:paraId="3962F963" w14:textId="77777777" w:rsidR="00DE7E1D" w:rsidRPr="00DE7E1D" w:rsidRDefault="00DE7E1D" w:rsidP="00DE7E1D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E7E1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his 2-hour information session aims to provide information on</w:t>
                            </w:r>
                          </w:p>
                          <w:p w14:paraId="72CE2073" w14:textId="7CE58DD0" w:rsidR="00DE7E1D" w:rsidRP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importance of showing respect </w:t>
                            </w:r>
                          </w:p>
                          <w:p w14:paraId="0D7E575B" w14:textId="21DABBC0" w:rsidR="003F131A" w:rsidRP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eing considerate </w:t>
                            </w:r>
                          </w:p>
                          <w:p w14:paraId="0014BB0B" w14:textId="1CF8F37D" w:rsidR="003F131A" w:rsidRP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Commutation &amp; Social skills </w:t>
                            </w:r>
                          </w:p>
                          <w:p w14:paraId="20EB5EAF" w14:textId="5C64DD59" w:rsidR="003F131A" w:rsidRP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A health self esteem </w:t>
                            </w:r>
                          </w:p>
                          <w:p w14:paraId="248C9233" w14:textId="339EF155" w:rsidR="003F131A" w:rsidRP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Supporting problem solving </w:t>
                            </w:r>
                          </w:p>
                          <w:p w14:paraId="50CD1B2C" w14:textId="26415428" w:rsidR="003F131A" w:rsidRDefault="003F131A" w:rsidP="00DE7E1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131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ncouraging independence </w:t>
                            </w:r>
                          </w:p>
                          <w:p w14:paraId="33463868" w14:textId="27EEB843" w:rsidR="00395AFA" w:rsidRDefault="00395AFA" w:rsidP="00395AFA">
                            <w:pPr>
                              <w:pStyle w:val="ListParagraph"/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C1FAAF3" wp14:editId="35EDE021">
                                  <wp:extent cx="1194899" cy="407035"/>
                                  <wp:effectExtent l="0" t="0" r="5715" b="0"/>
                                  <wp:docPr id="14" name="Picture 14" descr="GatewayHealth Logo_cmy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GatewayHealth Logo_cmy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5214" cy="4173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BB6C64D" w14:textId="77777777" w:rsidR="00395AFA" w:rsidRPr="003F131A" w:rsidRDefault="00395AFA" w:rsidP="00395AFA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E6244D" id="_x0000_s1030" type="#_x0000_t202" style="position:absolute;margin-left:0;margin-top:0;width:484.5pt;height:336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">
                <v:textbox>
                  <w:txbxContent>
                    <w:p w14:paraId="4D961AB8" w14:textId="4C93AAC5" w:rsidR="00A32BA2" w:rsidRDefault="00A32BA2" w:rsidP="00A32BA2">
                      <w:pPr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C8C212F" wp14:editId="05D88E07">
                            <wp:extent cx="2009775" cy="103822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09775" cy="10382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531FE0" w14:textId="393F1F0F" w:rsidR="00DE7E1D" w:rsidRDefault="00DE7E1D" w:rsidP="00F42A97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3F131A">
                        <w:rPr>
                          <w:b/>
                          <w:sz w:val="28"/>
                          <w:szCs w:val="28"/>
                          <w:lang w:val="en-US"/>
                        </w:rPr>
                        <w:t>Raising Confident, Competent Children</w:t>
                      </w:r>
                    </w:p>
                    <w:p w14:paraId="45974F1A" w14:textId="52F5321B" w:rsidR="00F42A97" w:rsidRDefault="00F42A97" w:rsidP="00F42A97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F42A97">
                        <w:rPr>
                          <w:sz w:val="28"/>
                          <w:szCs w:val="28"/>
                          <w:lang w:val="en-US"/>
                        </w:rPr>
                        <w:t>(From the Triple P International)</w:t>
                      </w:r>
                    </w:p>
                    <w:p w14:paraId="23902035" w14:textId="77777777" w:rsidR="00F42A97" w:rsidRPr="003F131A" w:rsidRDefault="00F42A97" w:rsidP="00F42A97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14:paraId="78C419CE" w14:textId="77777777" w:rsidR="00DE7E1D" w:rsidRPr="003F131A" w:rsidRDefault="00DE7E1D" w:rsidP="003F131A">
                      <w:pPr>
                        <w:spacing w:after="0" w:line="240" w:lineRule="auto"/>
                        <w:jc w:val="center"/>
                        <w:rPr>
                          <w:i/>
                          <w:sz w:val="28"/>
                          <w:szCs w:val="28"/>
                          <w:lang w:val="en-US"/>
                        </w:rPr>
                      </w:pPr>
                      <w:r w:rsidRPr="003F131A">
                        <w:rPr>
                          <w:i/>
                          <w:sz w:val="28"/>
                          <w:szCs w:val="28"/>
                          <w:lang w:val="en-US"/>
                        </w:rPr>
                        <w:t>For parents/carers of children aged between 2-12 years</w:t>
                      </w:r>
                    </w:p>
                    <w:p w14:paraId="161EDF23" w14:textId="77777777" w:rsidR="00DE7E1D" w:rsidRPr="00A16A91" w:rsidRDefault="00DE7E1D" w:rsidP="00DE7E1D">
                      <w:pPr>
                        <w:spacing w:after="0" w:line="240" w:lineRule="auto"/>
                        <w:jc w:val="center"/>
                        <w:rPr>
                          <w:i/>
                          <w:lang w:val="en-US"/>
                        </w:rPr>
                      </w:pPr>
                    </w:p>
                    <w:p w14:paraId="3962F963" w14:textId="77777777" w:rsidR="00DE7E1D" w:rsidRPr="00DE7E1D" w:rsidRDefault="00DE7E1D" w:rsidP="00DE7E1D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DE7E1D">
                        <w:rPr>
                          <w:b/>
                          <w:sz w:val="24"/>
                          <w:szCs w:val="24"/>
                          <w:lang w:val="en-US"/>
                        </w:rPr>
                        <w:t>This 2-hour information session aims to provide information on</w:t>
                      </w:r>
                    </w:p>
                    <w:p w14:paraId="72CE2073" w14:textId="7CE58DD0" w:rsidR="00DE7E1D" w:rsidRP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The importance of showing respect </w:t>
                      </w:r>
                    </w:p>
                    <w:p w14:paraId="0D7E575B" w14:textId="21DABBC0" w:rsidR="003F131A" w:rsidRP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Being considerate </w:t>
                      </w:r>
                    </w:p>
                    <w:p w14:paraId="0014BB0B" w14:textId="1CF8F37D" w:rsidR="003F131A" w:rsidRP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Commutation &amp; Social skills </w:t>
                      </w:r>
                    </w:p>
                    <w:p w14:paraId="20EB5EAF" w14:textId="5C64DD59" w:rsidR="003F131A" w:rsidRP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A health self esteem </w:t>
                      </w:r>
                    </w:p>
                    <w:p w14:paraId="248C9233" w14:textId="339EF155" w:rsidR="003F131A" w:rsidRP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Supporting problem solving </w:t>
                      </w:r>
                    </w:p>
                    <w:p w14:paraId="50CD1B2C" w14:textId="26415428" w:rsidR="003F131A" w:rsidRDefault="003F131A" w:rsidP="00DE7E1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131A">
                        <w:rPr>
                          <w:sz w:val="24"/>
                          <w:szCs w:val="24"/>
                          <w:lang w:val="en-US"/>
                        </w:rPr>
                        <w:t xml:space="preserve">Encouraging independence </w:t>
                      </w:r>
                    </w:p>
                    <w:p w14:paraId="33463868" w14:textId="27EEB843" w:rsidR="00395AFA" w:rsidRDefault="00395AFA" w:rsidP="00395AFA">
                      <w:pPr>
                        <w:pStyle w:val="ListParagraph"/>
                        <w:jc w:val="center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C1FAAF3" wp14:editId="35EDE021">
                            <wp:extent cx="1194899" cy="407035"/>
                            <wp:effectExtent l="0" t="0" r="5715" b="0"/>
                            <wp:docPr id="14" name="Picture 14" descr="GatewayHealth Logo_cmy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GatewayHealth Logo_cmy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5214" cy="4173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BB6C64D" w14:textId="77777777" w:rsidR="00395AFA" w:rsidRPr="003F131A" w:rsidRDefault="00395AFA" w:rsidP="00395AFA">
                      <w:pPr>
                        <w:pStyle w:val="ListParagraph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AB3BC0" w14:textId="5BED080B" w:rsidR="0012294A" w:rsidRDefault="0012294A" w:rsidP="00DD146E">
      <w:pPr>
        <w:rPr>
          <w:lang w:val="en-US"/>
        </w:rPr>
      </w:pPr>
    </w:p>
    <w:p w14:paraId="4C7ACCED" w14:textId="6B2A449C" w:rsidR="0012294A" w:rsidRDefault="0012294A" w:rsidP="00DD146E">
      <w:pPr>
        <w:rPr>
          <w:lang w:val="en-US"/>
        </w:rPr>
      </w:pPr>
    </w:p>
    <w:p w14:paraId="6D0897CD" w14:textId="03C944EA" w:rsidR="00836ADE" w:rsidRPr="00DD146E" w:rsidRDefault="00836ADE" w:rsidP="00DD146E">
      <w:pPr>
        <w:rPr>
          <w:lang w:val="en-US"/>
        </w:rPr>
      </w:pPr>
    </w:p>
    <w:sectPr w:rsidR="00836ADE" w:rsidRPr="00DD1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164A9"/>
    <w:multiLevelType w:val="hybridMultilevel"/>
    <w:tmpl w:val="EA6CF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171E9"/>
    <w:multiLevelType w:val="hybridMultilevel"/>
    <w:tmpl w:val="96BC2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4EE6"/>
    <w:multiLevelType w:val="hybridMultilevel"/>
    <w:tmpl w:val="1C8C71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57781"/>
    <w:multiLevelType w:val="hybridMultilevel"/>
    <w:tmpl w:val="C17C2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96409"/>
    <w:multiLevelType w:val="hybridMultilevel"/>
    <w:tmpl w:val="F6629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C6B1E"/>
    <w:multiLevelType w:val="hybridMultilevel"/>
    <w:tmpl w:val="55504E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54C95"/>
    <w:multiLevelType w:val="hybridMultilevel"/>
    <w:tmpl w:val="69FA280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bYwMTY0NLM0MDVU0lEKTi0uzszPAykwrAUA/uZzMSwAAAA="/>
  </w:docVars>
  <w:rsids>
    <w:rsidRoot w:val="00E365B6"/>
    <w:rsid w:val="00065D70"/>
    <w:rsid w:val="0009114D"/>
    <w:rsid w:val="000E1D23"/>
    <w:rsid w:val="0012294A"/>
    <w:rsid w:val="0020002E"/>
    <w:rsid w:val="002D0AB1"/>
    <w:rsid w:val="0030245F"/>
    <w:rsid w:val="003914BC"/>
    <w:rsid w:val="00395AFA"/>
    <w:rsid w:val="003F131A"/>
    <w:rsid w:val="005C674F"/>
    <w:rsid w:val="00721FDC"/>
    <w:rsid w:val="007F4F81"/>
    <w:rsid w:val="00836ADE"/>
    <w:rsid w:val="00862288"/>
    <w:rsid w:val="00893666"/>
    <w:rsid w:val="009F44D3"/>
    <w:rsid w:val="00A16A91"/>
    <w:rsid w:val="00A32BA2"/>
    <w:rsid w:val="00AE0237"/>
    <w:rsid w:val="00B75A03"/>
    <w:rsid w:val="00C63973"/>
    <w:rsid w:val="00C75723"/>
    <w:rsid w:val="00DD146E"/>
    <w:rsid w:val="00DD53B9"/>
    <w:rsid w:val="00DE7E1D"/>
    <w:rsid w:val="00E365B6"/>
    <w:rsid w:val="00F42A97"/>
    <w:rsid w:val="00FA16C8"/>
    <w:rsid w:val="00FB068D"/>
    <w:rsid w:val="00FC238A"/>
    <w:rsid w:val="00FE4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33DA4"/>
  <w15:chartTrackingRefBased/>
  <w15:docId w15:val="{06240468-C75C-47EB-A216-9A0DD354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12" Type="http://schemas.openxmlformats.org/officeDocument/2006/relationships/image" Target="media/image40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0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teway Health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Slattery</dc:creator>
  <cp:keywords/>
  <dc:description/>
  <cp:lastModifiedBy>Joanne Bayliss</cp:lastModifiedBy>
  <cp:revision>2</cp:revision>
  <dcterms:created xsi:type="dcterms:W3CDTF">2021-08-15T23:45:00Z</dcterms:created>
  <dcterms:modified xsi:type="dcterms:W3CDTF">2021-08-15T23:45:00Z</dcterms:modified>
</cp:coreProperties>
</file>